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DD903" w14:textId="77777777" w:rsidR="00A4533B" w:rsidRPr="00F41F1E" w:rsidRDefault="00A4533B" w:rsidP="00A4533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1F1E">
        <w:rPr>
          <w:rFonts w:ascii="Times New Roman" w:hAnsi="Times New Roman" w:cs="Times New Roman"/>
          <w:b/>
          <w:sz w:val="24"/>
          <w:szCs w:val="24"/>
        </w:rPr>
        <w:t>SPORTS &amp; EXHIBITION AUTHORITY BOARD MEETING</w:t>
      </w:r>
    </w:p>
    <w:p w14:paraId="5EEB0814" w14:textId="5B976801" w:rsidR="00A4533B" w:rsidRDefault="00A4533B" w:rsidP="00A4533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477F">
        <w:rPr>
          <w:rFonts w:ascii="Times New Roman" w:hAnsi="Times New Roman" w:cs="Times New Roman"/>
          <w:b/>
          <w:sz w:val="24"/>
          <w:szCs w:val="24"/>
        </w:rPr>
        <w:t xml:space="preserve">THURSDAY, </w:t>
      </w:r>
      <w:r w:rsidR="002F5F10">
        <w:rPr>
          <w:rFonts w:ascii="Times New Roman" w:hAnsi="Times New Roman" w:cs="Times New Roman"/>
          <w:b/>
          <w:sz w:val="24"/>
          <w:szCs w:val="24"/>
        </w:rPr>
        <w:t>FEBRUARY</w:t>
      </w:r>
      <w:r w:rsidR="00D7102C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2F5F10">
        <w:rPr>
          <w:rFonts w:ascii="Times New Roman" w:hAnsi="Times New Roman" w:cs="Times New Roman"/>
          <w:b/>
          <w:sz w:val="24"/>
          <w:szCs w:val="24"/>
        </w:rPr>
        <w:t>0</w:t>
      </w:r>
      <w:r w:rsidR="00D7102C">
        <w:rPr>
          <w:rFonts w:ascii="Times New Roman" w:hAnsi="Times New Roman" w:cs="Times New Roman"/>
          <w:b/>
          <w:sz w:val="24"/>
          <w:szCs w:val="24"/>
        </w:rPr>
        <w:t>, 2022</w:t>
      </w:r>
    </w:p>
    <w:p w14:paraId="79A1C5BF" w14:textId="28B6E2E7" w:rsidR="00A4533B" w:rsidRPr="00F2214C" w:rsidRDefault="00A4533B" w:rsidP="00A4533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214C">
        <w:rPr>
          <w:rFonts w:ascii="Times New Roman" w:hAnsi="Times New Roman" w:cs="Times New Roman"/>
          <w:b/>
          <w:bCs/>
          <w:sz w:val="24"/>
          <w:szCs w:val="24"/>
        </w:rPr>
        <w:t>ONLINE</w:t>
      </w:r>
      <w:r w:rsidR="0026286A">
        <w:rPr>
          <w:rFonts w:ascii="Times New Roman" w:hAnsi="Times New Roman" w:cs="Times New Roman"/>
          <w:b/>
          <w:bCs/>
          <w:sz w:val="24"/>
          <w:szCs w:val="24"/>
        </w:rPr>
        <w:t>: ZOOM</w:t>
      </w:r>
      <w:r w:rsidRPr="00F2214C">
        <w:rPr>
          <w:rFonts w:ascii="Times New Roman" w:hAnsi="Times New Roman" w:cs="Times New Roman"/>
          <w:b/>
          <w:sz w:val="24"/>
          <w:szCs w:val="24"/>
        </w:rPr>
        <w:t>:</w:t>
      </w:r>
      <w:r w:rsidR="0000258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0258A">
        <w:rPr>
          <w:rFonts w:ascii="Lato" w:hAnsi="Lato"/>
          <w:color w:val="232333"/>
          <w:sz w:val="21"/>
          <w:szCs w:val="21"/>
          <w:shd w:val="clear" w:color="auto" w:fill="FFFFFF"/>
        </w:rPr>
        <w:t> </w:t>
      </w:r>
      <w:hyperlink r:id="rId7" w:tgtFrame="_blank" w:history="1">
        <w:r w:rsidR="0000258A">
          <w:rPr>
            <w:rStyle w:val="Hyperlink"/>
            <w:rFonts w:ascii="Lato" w:hAnsi="Lato"/>
            <w:color w:val="3E8DEF"/>
            <w:sz w:val="21"/>
            <w:szCs w:val="21"/>
            <w:shd w:val="clear" w:color="auto" w:fill="FFFFFF"/>
          </w:rPr>
          <w:t>https://us02web.zoom.us/j/86034469850</w:t>
        </w:r>
      </w:hyperlink>
    </w:p>
    <w:p w14:paraId="4E2C3276" w14:textId="311C2D3E" w:rsidR="00A4533B" w:rsidRPr="00F41F1E" w:rsidRDefault="00A4533B" w:rsidP="00A4533B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214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HONE: </w:t>
      </w:r>
      <w:r w:rsidRPr="00F2214C">
        <w:rPr>
          <w:rFonts w:ascii="Times New Roman" w:hAnsi="Times New Roman" w:cs="Times New Roman"/>
          <w:b/>
          <w:sz w:val="24"/>
          <w:szCs w:val="24"/>
          <w:u w:val="single"/>
        </w:rPr>
        <w:t>+1 (646) 558-8656, Enter Meeting ID:</w:t>
      </w:r>
      <w:r w:rsidR="0000258A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0258A" w:rsidRPr="0000258A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86034469850</w:t>
      </w:r>
      <w:r w:rsidRPr="00F2214C">
        <w:rPr>
          <w:rFonts w:ascii="Times New Roman" w:hAnsi="Times New Roman" w:cs="Times New Roman"/>
          <w:b/>
          <w:sz w:val="24"/>
          <w:szCs w:val="24"/>
          <w:u w:val="single"/>
        </w:rPr>
        <w:t xml:space="preserve">, </w:t>
      </w:r>
      <w:r w:rsidRPr="00F2214C">
        <w:rPr>
          <w:rFonts w:ascii="Times New Roman" w:hAnsi="Times New Roman" w:cs="Times New Roman"/>
          <w:sz w:val="24"/>
          <w:szCs w:val="24"/>
          <w:u w:val="single"/>
        </w:rPr>
        <w:br/>
      </w:r>
      <w:r w:rsidRPr="00F2214C">
        <w:rPr>
          <w:rFonts w:ascii="Times New Roman" w:hAnsi="Times New Roman" w:cs="Times New Roman"/>
          <w:b/>
          <w:sz w:val="24"/>
          <w:szCs w:val="24"/>
        </w:rPr>
        <w:t>10:30AM</w:t>
      </w:r>
    </w:p>
    <w:p w14:paraId="4EEF85B3" w14:textId="77777777" w:rsidR="00A4533B" w:rsidRPr="00F41F1E" w:rsidRDefault="00A4533B" w:rsidP="00A4533B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5E8FB9E" w14:textId="77777777" w:rsidR="00A4533B" w:rsidRPr="007F629D" w:rsidRDefault="00A4533B" w:rsidP="00A4533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F629D">
        <w:rPr>
          <w:rFonts w:ascii="Times New Roman" w:eastAsia="Times New Roman" w:hAnsi="Times New Roman" w:cs="Times New Roman"/>
          <w:sz w:val="24"/>
          <w:szCs w:val="24"/>
        </w:rPr>
        <w:t>Pledge of Allegiance</w:t>
      </w:r>
    </w:p>
    <w:p w14:paraId="6609C333" w14:textId="77777777" w:rsidR="00A4533B" w:rsidRPr="00F41F1E" w:rsidRDefault="00A4533B" w:rsidP="00A4533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F925D76" w14:textId="77777777" w:rsidR="00A4533B" w:rsidRPr="007F629D" w:rsidRDefault="00A4533B" w:rsidP="00A4533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F629D">
        <w:rPr>
          <w:rFonts w:ascii="Times New Roman" w:eastAsia="Times New Roman" w:hAnsi="Times New Roman" w:cs="Times New Roman"/>
          <w:sz w:val="24"/>
          <w:szCs w:val="24"/>
        </w:rPr>
        <w:t>Roll Call of SEA Board Members</w:t>
      </w:r>
    </w:p>
    <w:p w14:paraId="4D183ADA" w14:textId="77777777" w:rsidR="00A4533B" w:rsidRPr="00F41F1E" w:rsidRDefault="00A4533B" w:rsidP="00A4533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596A5DF" w14:textId="77777777" w:rsidR="00A4533B" w:rsidRPr="007F629D" w:rsidRDefault="00A4533B" w:rsidP="00A4533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F629D">
        <w:rPr>
          <w:rFonts w:ascii="Times New Roman" w:eastAsia="Times New Roman" w:hAnsi="Times New Roman" w:cs="Times New Roman"/>
          <w:sz w:val="24"/>
          <w:szCs w:val="24"/>
        </w:rPr>
        <w:t>Public Participation</w:t>
      </w:r>
    </w:p>
    <w:p w14:paraId="6F662C55" w14:textId="77777777" w:rsidR="00A4533B" w:rsidRPr="00F41F1E" w:rsidRDefault="00A4533B" w:rsidP="00A4533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DBFAE4B" w14:textId="475387A4" w:rsidR="00A4533B" w:rsidRDefault="00A4533B" w:rsidP="00A4533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F629D">
        <w:rPr>
          <w:rFonts w:ascii="Times New Roman" w:hAnsi="Times New Roman" w:cs="Times New Roman"/>
          <w:sz w:val="24"/>
          <w:szCs w:val="24"/>
        </w:rPr>
        <w:t xml:space="preserve">Approval of Minutes from the Meeting of </w:t>
      </w:r>
      <w:r w:rsidR="00117039">
        <w:rPr>
          <w:rFonts w:ascii="Times New Roman" w:hAnsi="Times New Roman" w:cs="Times New Roman"/>
          <w:sz w:val="24"/>
          <w:szCs w:val="24"/>
        </w:rPr>
        <w:t>December 9</w:t>
      </w:r>
      <w:r w:rsidRPr="007F629D">
        <w:rPr>
          <w:rFonts w:ascii="Times New Roman" w:hAnsi="Times New Roman" w:cs="Times New Roman"/>
          <w:sz w:val="24"/>
          <w:szCs w:val="24"/>
        </w:rPr>
        <w:t>, 2021</w:t>
      </w:r>
      <w:r w:rsidR="00396DF2">
        <w:rPr>
          <w:rFonts w:ascii="Times New Roman" w:hAnsi="Times New Roman" w:cs="Times New Roman"/>
          <w:sz w:val="24"/>
          <w:szCs w:val="24"/>
        </w:rPr>
        <w:t xml:space="preserve"> &amp; January 13, 2022</w:t>
      </w:r>
    </w:p>
    <w:p w14:paraId="739CA242" w14:textId="77777777" w:rsidR="00F26032" w:rsidRPr="00F26032" w:rsidRDefault="00F26032" w:rsidP="00F2603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25FE61" w14:textId="3769C823" w:rsidR="00F26032" w:rsidRPr="007F629D" w:rsidRDefault="00F26032" w:rsidP="00A4533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ion of Officers</w:t>
      </w:r>
    </w:p>
    <w:p w14:paraId="7D8E3EFF" w14:textId="77777777" w:rsidR="00A4533B" w:rsidRPr="00F41F1E" w:rsidRDefault="00A4533B" w:rsidP="00A4533B">
      <w:pPr>
        <w:spacing w:after="0" w:line="240" w:lineRule="auto"/>
        <w:ind w:left="360"/>
        <w:contextualSpacing/>
        <w:rPr>
          <w:rFonts w:ascii="Times New Roman" w:hAnsi="Times New Roman" w:cs="Times New Roman"/>
          <w:sz w:val="24"/>
          <w:szCs w:val="24"/>
        </w:rPr>
      </w:pPr>
    </w:p>
    <w:p w14:paraId="5513AEFA" w14:textId="77777777" w:rsidR="00A4533B" w:rsidRPr="007F629D" w:rsidRDefault="00A4533B" w:rsidP="00A4533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F629D">
        <w:rPr>
          <w:rFonts w:ascii="Times New Roman" w:hAnsi="Times New Roman" w:cs="Times New Roman"/>
          <w:sz w:val="24"/>
          <w:szCs w:val="24"/>
        </w:rPr>
        <w:t>New Business</w:t>
      </w:r>
    </w:p>
    <w:p w14:paraId="6F2C8DDA" w14:textId="77777777" w:rsidR="00A4533B" w:rsidRDefault="00A4533B" w:rsidP="00A4533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3"/>
        </w:rPr>
      </w:pPr>
    </w:p>
    <w:p w14:paraId="00953158" w14:textId="24FE36ED" w:rsidR="0036534A" w:rsidRPr="00717E96" w:rsidRDefault="00A4533B" w:rsidP="00717E9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3"/>
        </w:rPr>
      </w:pPr>
      <w:r>
        <w:rPr>
          <w:rFonts w:ascii="Times New Roman" w:hAnsi="Times New Roman" w:cs="Times New Roman"/>
          <w:b/>
          <w:sz w:val="24"/>
          <w:szCs w:val="23"/>
        </w:rPr>
        <w:t>David L. Lawrence Convention Center</w:t>
      </w:r>
    </w:p>
    <w:p w14:paraId="06E91277" w14:textId="77777777" w:rsidR="00717E96" w:rsidRDefault="00717E96" w:rsidP="00717E96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3"/>
        </w:rPr>
      </w:pPr>
    </w:p>
    <w:p w14:paraId="367619AD" w14:textId="1D419B8C" w:rsidR="00717E96" w:rsidRPr="00837652" w:rsidRDefault="000106F4" w:rsidP="00717E9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uthorization to enter into an agreement with Advantus Engineers, LLC in an amount not to exceed $118,200, including expenses, for LEED Existing Building: Operations + Maintenance recertification consulting and Level I &amp; II energy audits to be billed based on hourly rates.</w:t>
      </w:r>
    </w:p>
    <w:p w14:paraId="667A8FBC" w14:textId="77777777" w:rsidR="00717E96" w:rsidRPr="00717E96" w:rsidRDefault="00717E96" w:rsidP="00717E96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3"/>
        </w:rPr>
      </w:pPr>
    </w:p>
    <w:p w14:paraId="11B7E878" w14:textId="7A41A1CA" w:rsidR="00717E96" w:rsidRPr="00F2214C" w:rsidRDefault="00B256E0" w:rsidP="00717E9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3"/>
        </w:rPr>
      </w:pPr>
      <w:r>
        <w:rPr>
          <w:rFonts w:ascii="Times New Roman" w:hAnsi="Times New Roman" w:cs="Times New Roman"/>
          <w:sz w:val="24"/>
          <w:szCs w:val="23"/>
        </w:rPr>
        <w:t>Ratification of</w:t>
      </w:r>
      <w:r w:rsidR="00717E96" w:rsidRPr="00F2214C">
        <w:rPr>
          <w:rFonts w:ascii="Times New Roman" w:hAnsi="Times New Roman" w:cs="Times New Roman"/>
          <w:sz w:val="24"/>
          <w:szCs w:val="23"/>
        </w:rPr>
        <w:t xml:space="preserve"> </w:t>
      </w:r>
      <w:r w:rsidR="00717E96">
        <w:rPr>
          <w:rFonts w:ascii="Times New Roman" w:hAnsi="Times New Roman" w:cs="Times New Roman"/>
          <w:sz w:val="24"/>
          <w:szCs w:val="23"/>
        </w:rPr>
        <w:t>a change order</w:t>
      </w:r>
      <w:r w:rsidR="00717E96" w:rsidRPr="00F2214C">
        <w:rPr>
          <w:rFonts w:ascii="Times New Roman" w:hAnsi="Times New Roman" w:cs="Times New Roman"/>
          <w:sz w:val="24"/>
          <w:szCs w:val="23"/>
        </w:rPr>
        <w:t xml:space="preserve"> with </w:t>
      </w:r>
      <w:r w:rsidR="00717E96">
        <w:rPr>
          <w:rFonts w:ascii="Times New Roman" w:hAnsi="Times New Roman" w:cs="Times New Roman"/>
          <w:sz w:val="24"/>
          <w:szCs w:val="24"/>
        </w:rPr>
        <w:t>Preferred Fire Protection</w:t>
      </w:r>
      <w:r w:rsidR="00717E96" w:rsidRPr="00F2214C">
        <w:rPr>
          <w:rFonts w:ascii="Times New Roman" w:hAnsi="Times New Roman" w:cs="Times New Roman"/>
          <w:sz w:val="24"/>
          <w:szCs w:val="23"/>
        </w:rPr>
        <w:t xml:space="preserve"> in the </w:t>
      </w:r>
      <w:r w:rsidR="00E54B68">
        <w:rPr>
          <w:rFonts w:ascii="Times New Roman" w:hAnsi="Times New Roman" w:cs="Times New Roman"/>
          <w:sz w:val="24"/>
          <w:szCs w:val="23"/>
        </w:rPr>
        <w:t xml:space="preserve">lump sum </w:t>
      </w:r>
      <w:r w:rsidR="00717E96" w:rsidRPr="00F2214C">
        <w:rPr>
          <w:rFonts w:ascii="Times New Roman" w:hAnsi="Times New Roman" w:cs="Times New Roman"/>
          <w:sz w:val="24"/>
          <w:szCs w:val="23"/>
        </w:rPr>
        <w:t>amount of $</w:t>
      </w:r>
      <w:r w:rsidR="00717E96">
        <w:rPr>
          <w:rFonts w:ascii="Times New Roman" w:hAnsi="Times New Roman" w:cs="Times New Roman"/>
          <w:sz w:val="24"/>
          <w:szCs w:val="23"/>
        </w:rPr>
        <w:t>23,380</w:t>
      </w:r>
      <w:r w:rsidR="00717E96">
        <w:rPr>
          <w:rFonts w:ascii="Times New Roman" w:hAnsi="Times New Roman" w:cs="Times New Roman"/>
          <w:sz w:val="24"/>
          <w:szCs w:val="24"/>
        </w:rPr>
        <w:t xml:space="preserve"> </w:t>
      </w:r>
      <w:r w:rsidR="00717E96" w:rsidRPr="00F2214C">
        <w:rPr>
          <w:rFonts w:ascii="Times New Roman" w:hAnsi="Times New Roman" w:cs="Times New Roman"/>
          <w:sz w:val="24"/>
          <w:szCs w:val="23"/>
        </w:rPr>
        <w:t>for re</w:t>
      </w:r>
      <w:r w:rsidR="00837652">
        <w:rPr>
          <w:rFonts w:ascii="Times New Roman" w:hAnsi="Times New Roman" w:cs="Times New Roman"/>
          <w:sz w:val="24"/>
          <w:szCs w:val="23"/>
        </w:rPr>
        <w:t xml:space="preserve">pairs to sprinkler system </w:t>
      </w:r>
      <w:r w:rsidR="001D2E6D">
        <w:rPr>
          <w:rFonts w:ascii="Times New Roman" w:hAnsi="Times New Roman" w:cs="Times New Roman"/>
          <w:sz w:val="24"/>
          <w:szCs w:val="23"/>
        </w:rPr>
        <w:t>r</w:t>
      </w:r>
      <w:r w:rsidR="00E54B68">
        <w:rPr>
          <w:rFonts w:ascii="Times New Roman" w:hAnsi="Times New Roman" w:cs="Times New Roman"/>
          <w:sz w:val="24"/>
          <w:szCs w:val="23"/>
        </w:rPr>
        <w:t>epairs</w:t>
      </w:r>
      <w:r w:rsidR="00314501">
        <w:rPr>
          <w:rFonts w:ascii="Times New Roman" w:hAnsi="Times New Roman" w:cs="Times New Roman"/>
          <w:sz w:val="24"/>
          <w:szCs w:val="23"/>
        </w:rPr>
        <w:t>.</w:t>
      </w:r>
    </w:p>
    <w:p w14:paraId="39386DF8" w14:textId="77777777" w:rsidR="00717E96" w:rsidRPr="00717E96" w:rsidRDefault="00717E96" w:rsidP="00717E96">
      <w:pPr>
        <w:pStyle w:val="ListParagraph"/>
        <w:rPr>
          <w:rFonts w:ascii="Times New Roman" w:hAnsi="Times New Roman" w:cs="Times New Roman"/>
          <w:sz w:val="24"/>
          <w:szCs w:val="23"/>
        </w:rPr>
      </w:pPr>
      <w:bookmarkStart w:id="0" w:name="_Hlk93398913"/>
    </w:p>
    <w:p w14:paraId="4AE5173F" w14:textId="73F8672F" w:rsidR="0042116B" w:rsidRPr="00F2214C" w:rsidRDefault="00367292" w:rsidP="0042116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95133575"/>
      <w:bookmarkEnd w:id="0"/>
      <w:r w:rsidRPr="00367292">
        <w:rPr>
          <w:rFonts w:ascii="Times New Roman" w:hAnsi="Times New Roman"/>
          <w:bCs/>
          <w:sz w:val="24"/>
          <w:szCs w:val="24"/>
        </w:rPr>
        <w:t xml:space="preserve">Authorization to enter into a </w:t>
      </w:r>
      <w:r w:rsidR="00E54B68">
        <w:rPr>
          <w:rFonts w:ascii="Times New Roman" w:hAnsi="Times New Roman"/>
          <w:bCs/>
          <w:sz w:val="24"/>
          <w:szCs w:val="24"/>
        </w:rPr>
        <w:t>five</w:t>
      </w:r>
      <w:r w:rsidRPr="00367292">
        <w:rPr>
          <w:rFonts w:ascii="Times New Roman" w:hAnsi="Times New Roman"/>
          <w:bCs/>
          <w:sz w:val="24"/>
          <w:szCs w:val="24"/>
        </w:rPr>
        <w:t>-year agreement with Venture Outdoors to permit kayak rental operations from a platform adjacent to the Convention Center Riverfront P</w:t>
      </w:r>
      <w:r w:rsidR="00E54B68">
        <w:rPr>
          <w:rFonts w:ascii="Times New Roman" w:hAnsi="Times New Roman"/>
          <w:bCs/>
          <w:sz w:val="24"/>
          <w:szCs w:val="24"/>
        </w:rPr>
        <w:t>laza</w:t>
      </w:r>
      <w:r w:rsidRPr="00367292">
        <w:rPr>
          <w:rFonts w:ascii="Times New Roman" w:hAnsi="Times New Roman"/>
          <w:bCs/>
          <w:sz w:val="24"/>
          <w:szCs w:val="24"/>
        </w:rPr>
        <w:t>.</w:t>
      </w:r>
      <w:bookmarkEnd w:id="1"/>
      <w:r w:rsidR="0042116B" w:rsidRPr="00367292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586DF5CB" w14:textId="77777777" w:rsidR="00942FE3" w:rsidRPr="00F2214C" w:rsidRDefault="00942FE3" w:rsidP="00942FE3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7EE4D7DF" w14:textId="7D51F8D3" w:rsidR="008E364F" w:rsidRDefault="008E364F" w:rsidP="008E364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3"/>
        </w:rPr>
      </w:pPr>
      <w:r>
        <w:rPr>
          <w:rFonts w:ascii="Times New Roman" w:hAnsi="Times New Roman" w:cs="Times New Roman"/>
          <w:b/>
          <w:sz w:val="24"/>
          <w:szCs w:val="23"/>
        </w:rPr>
        <w:t>SEA Operating</w:t>
      </w:r>
    </w:p>
    <w:p w14:paraId="635DA351" w14:textId="77777777" w:rsidR="00717E96" w:rsidRDefault="00717E96" w:rsidP="00717E9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3"/>
        </w:rPr>
      </w:pPr>
    </w:p>
    <w:p w14:paraId="79AB9716" w14:textId="5CAA24FD" w:rsidR="00942FE3" w:rsidRPr="00435127" w:rsidRDefault="004E7E6B" w:rsidP="009929C4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3"/>
        </w:rPr>
      </w:pPr>
      <w:r w:rsidRPr="00D5489D">
        <w:rPr>
          <w:rFonts w:ascii="Times New Roman" w:hAnsi="Times New Roman"/>
          <w:sz w:val="24"/>
          <w:szCs w:val="24"/>
        </w:rPr>
        <w:t xml:space="preserve">Authorization to </w:t>
      </w:r>
      <w:r>
        <w:rPr>
          <w:rFonts w:ascii="Times New Roman" w:hAnsi="Times New Roman"/>
          <w:sz w:val="24"/>
          <w:szCs w:val="24"/>
        </w:rPr>
        <w:t>enter into an agreement with Henderson Brothers for Insurance Broker and Risk Management Services at a fixed cost of $135,000 for three years with an option to extend the agreement for two additional years at a fixed cost of $90,000.</w:t>
      </w:r>
    </w:p>
    <w:p w14:paraId="67EF7523" w14:textId="77777777" w:rsidR="00942FE3" w:rsidRPr="00942FE3" w:rsidRDefault="00942FE3" w:rsidP="00942FE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3"/>
        </w:rPr>
      </w:pPr>
    </w:p>
    <w:p w14:paraId="2A63DDEE" w14:textId="120ACA1E" w:rsidR="00A66093" w:rsidRPr="00367292" w:rsidRDefault="00717E96" w:rsidP="0036729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3"/>
        </w:rPr>
      </w:pPr>
      <w:r w:rsidRPr="001729B6">
        <w:rPr>
          <w:rFonts w:ascii="Times New Roman" w:hAnsi="Times New Roman"/>
          <w:sz w:val="24"/>
          <w:szCs w:val="24"/>
        </w:rPr>
        <w:t xml:space="preserve">Authorization </w:t>
      </w:r>
      <w:r w:rsidR="00834A3B">
        <w:rPr>
          <w:rFonts w:ascii="Times New Roman" w:hAnsi="Times New Roman"/>
          <w:sz w:val="24"/>
          <w:szCs w:val="24"/>
        </w:rPr>
        <w:t>of</w:t>
      </w:r>
      <w:r w:rsidRPr="001729B6">
        <w:rPr>
          <w:rFonts w:ascii="Times New Roman" w:hAnsi="Times New Roman"/>
          <w:sz w:val="24"/>
          <w:szCs w:val="24"/>
        </w:rPr>
        <w:t xml:space="preserve"> a contract with the County of Allegheny for receipt of Coronavirus </w:t>
      </w:r>
      <w:r>
        <w:rPr>
          <w:rFonts w:ascii="Times New Roman" w:hAnsi="Times New Roman"/>
          <w:sz w:val="24"/>
          <w:szCs w:val="24"/>
        </w:rPr>
        <w:t xml:space="preserve">Local Fiscal Recovery Fund </w:t>
      </w:r>
      <w:r w:rsidRPr="001729B6">
        <w:rPr>
          <w:rFonts w:ascii="Times New Roman" w:hAnsi="Times New Roman"/>
          <w:sz w:val="24"/>
          <w:szCs w:val="24"/>
        </w:rPr>
        <w:t>money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EC5A0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C5A0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797DA2DC" w14:textId="77777777" w:rsidR="00837652" w:rsidRPr="00117039" w:rsidRDefault="00837652" w:rsidP="0011703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</w:rPr>
      </w:pPr>
    </w:p>
    <w:p w14:paraId="75172127" w14:textId="77777777" w:rsidR="00A4533B" w:rsidRDefault="00A4533B" w:rsidP="00A4533B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</w:rPr>
      </w:pPr>
      <w:r w:rsidRPr="007F629D">
        <w:rPr>
          <w:rFonts w:ascii="Times New Roman" w:eastAsia="Times New Roman" w:hAnsi="Times New Roman" w:cs="Times New Roman"/>
          <w:sz w:val="24"/>
        </w:rPr>
        <w:t xml:space="preserve">Public Participation </w:t>
      </w:r>
    </w:p>
    <w:p w14:paraId="135FD8D2" w14:textId="77777777" w:rsidR="00A4533B" w:rsidRPr="007F629D" w:rsidRDefault="00A4533B" w:rsidP="00A4533B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</w:rPr>
      </w:pPr>
    </w:p>
    <w:p w14:paraId="5F0DA94F" w14:textId="77777777" w:rsidR="00A4533B" w:rsidRPr="00402C70" w:rsidRDefault="00A4533B" w:rsidP="00A4533B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</w:rPr>
      </w:pPr>
      <w:r w:rsidRPr="007F629D">
        <w:rPr>
          <w:rFonts w:ascii="Times New Roman" w:eastAsia="Times New Roman" w:hAnsi="Times New Roman" w:cs="Times New Roman"/>
          <w:sz w:val="24"/>
        </w:rPr>
        <w:t>Adjournment</w:t>
      </w:r>
    </w:p>
    <w:p w14:paraId="3FC1A4CB" w14:textId="1A74DAAF" w:rsidR="0094342B" w:rsidRDefault="0094342B" w:rsidP="00A4533B"/>
    <w:p w14:paraId="0FF62592" w14:textId="77777777" w:rsidR="006558EC" w:rsidRPr="00A4533B" w:rsidRDefault="006558EC" w:rsidP="00A4533B"/>
    <w:sectPr w:rsidR="006558EC" w:rsidRPr="00A4533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7DF71" w14:textId="77777777" w:rsidR="00435D10" w:rsidRDefault="00435D10" w:rsidP="00C875BB">
      <w:pPr>
        <w:spacing w:after="0" w:line="240" w:lineRule="auto"/>
      </w:pPr>
      <w:r>
        <w:separator/>
      </w:r>
    </w:p>
  </w:endnote>
  <w:endnote w:type="continuationSeparator" w:id="0">
    <w:p w14:paraId="7AA11E03" w14:textId="77777777" w:rsidR="00435D10" w:rsidRDefault="00435D10" w:rsidP="00C87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C6FF9" w14:textId="6C6D9ED6" w:rsidR="00C875BB" w:rsidRPr="00C875BB" w:rsidRDefault="00C875BB">
    <w:pPr>
      <w:pStyle w:val="Footer"/>
      <w:rPr>
        <w:rFonts w:ascii="Times New Roman" w:hAnsi="Times New Roman" w:cs="Times New Roman"/>
        <w:sz w:val="20"/>
        <w:szCs w:val="24"/>
      </w:rPr>
    </w:pPr>
    <w:r w:rsidRPr="008E7690">
      <w:rPr>
        <w:rFonts w:ascii="Times New Roman" w:hAnsi="Times New Roman" w:cs="Times New Roman"/>
        <w:sz w:val="20"/>
        <w:szCs w:val="24"/>
      </w:rPr>
      <w:t>SEA Imanage #</w:t>
    </w:r>
    <w:r>
      <w:rPr>
        <w:rFonts w:ascii="Times New Roman" w:hAnsi="Times New Roman" w:cs="Times New Roman"/>
        <w:sz w:val="20"/>
        <w:szCs w:val="24"/>
      </w:rPr>
      <w:t>7</w:t>
    </w:r>
    <w:r w:rsidR="006C6367">
      <w:rPr>
        <w:rFonts w:ascii="Times New Roman" w:hAnsi="Times New Roman" w:cs="Times New Roman"/>
        <w:sz w:val="20"/>
        <w:szCs w:val="24"/>
      </w:rPr>
      <w:t>1155</w:t>
    </w:r>
    <w:r w:rsidRPr="008E7690">
      <w:rPr>
        <w:rFonts w:ascii="Times New Roman" w:hAnsi="Times New Roman" w:cs="Times New Roman"/>
        <w:sz w:val="20"/>
        <w:szCs w:val="24"/>
      </w:rPr>
      <w:tab/>
    </w:r>
    <w:r w:rsidRPr="008E7690">
      <w:rPr>
        <w:rFonts w:ascii="Times New Roman" w:hAnsi="Times New Roman" w:cs="Times New Roman"/>
        <w:sz w:val="20"/>
        <w:szCs w:val="24"/>
      </w:rPr>
      <w:tab/>
      <w:t xml:space="preserve">Page </w:t>
    </w:r>
    <w:sdt>
      <w:sdtPr>
        <w:rPr>
          <w:rFonts w:ascii="Times New Roman" w:hAnsi="Times New Roman" w:cs="Times New Roman"/>
          <w:sz w:val="20"/>
          <w:szCs w:val="24"/>
        </w:rPr>
        <w:id w:val="66359583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E7690">
          <w:rPr>
            <w:rFonts w:ascii="Times New Roman" w:hAnsi="Times New Roman" w:cs="Times New Roman"/>
            <w:sz w:val="20"/>
            <w:szCs w:val="24"/>
          </w:rPr>
          <w:fldChar w:fldCharType="begin"/>
        </w:r>
        <w:r w:rsidRPr="008E7690">
          <w:rPr>
            <w:rFonts w:ascii="Times New Roman" w:hAnsi="Times New Roman" w:cs="Times New Roman"/>
            <w:sz w:val="20"/>
            <w:szCs w:val="24"/>
          </w:rPr>
          <w:instrText xml:space="preserve"> PAGE   \* MERGEFORMAT </w:instrText>
        </w:r>
        <w:r w:rsidRPr="008E7690">
          <w:rPr>
            <w:rFonts w:ascii="Times New Roman" w:hAnsi="Times New Roman" w:cs="Times New Roman"/>
            <w:sz w:val="20"/>
            <w:szCs w:val="24"/>
          </w:rPr>
          <w:fldChar w:fldCharType="separate"/>
        </w:r>
        <w:r>
          <w:rPr>
            <w:rFonts w:ascii="Times New Roman" w:hAnsi="Times New Roman" w:cs="Times New Roman"/>
            <w:sz w:val="20"/>
            <w:szCs w:val="24"/>
          </w:rPr>
          <w:t>1</w:t>
        </w:r>
        <w:r w:rsidRPr="008E7690">
          <w:rPr>
            <w:rFonts w:ascii="Times New Roman" w:hAnsi="Times New Roman" w:cs="Times New Roman"/>
            <w:noProof/>
            <w:sz w:val="20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57DB3" w14:textId="77777777" w:rsidR="00435D10" w:rsidRDefault="00435D10" w:rsidP="00C875BB">
      <w:pPr>
        <w:spacing w:after="0" w:line="240" w:lineRule="auto"/>
      </w:pPr>
      <w:r>
        <w:separator/>
      </w:r>
    </w:p>
  </w:footnote>
  <w:footnote w:type="continuationSeparator" w:id="0">
    <w:p w14:paraId="4C36C8F7" w14:textId="77777777" w:rsidR="00435D10" w:rsidRDefault="00435D10" w:rsidP="00C875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466BD"/>
    <w:multiLevelType w:val="hybridMultilevel"/>
    <w:tmpl w:val="D9F65D2C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03E70"/>
    <w:multiLevelType w:val="hybridMultilevel"/>
    <w:tmpl w:val="D5A264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B72C833C">
      <w:start w:val="8"/>
      <w:numFmt w:val="bullet"/>
      <w:lvlText w:val="•"/>
      <w:lvlJc w:val="left"/>
      <w:pPr>
        <w:ind w:left="1080" w:firstLine="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845FF"/>
    <w:multiLevelType w:val="hybridMultilevel"/>
    <w:tmpl w:val="E45AE5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41B79"/>
    <w:multiLevelType w:val="hybridMultilevel"/>
    <w:tmpl w:val="189C6572"/>
    <w:lvl w:ilvl="0" w:tplc="5B880752">
      <w:start w:val="1"/>
      <w:numFmt w:val="upperLetter"/>
      <w:lvlText w:val="%1."/>
      <w:lvlJc w:val="left"/>
      <w:pPr>
        <w:ind w:left="720" w:hanging="360"/>
      </w:pPr>
      <w:rPr>
        <w:b w:val="0"/>
        <w:i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C03EE"/>
    <w:multiLevelType w:val="hybridMultilevel"/>
    <w:tmpl w:val="ACEC6176"/>
    <w:lvl w:ilvl="0" w:tplc="5B880752">
      <w:start w:val="1"/>
      <w:numFmt w:val="upperLetter"/>
      <w:lvlText w:val="%1."/>
      <w:lvlJc w:val="left"/>
      <w:pPr>
        <w:ind w:left="720" w:hanging="360"/>
      </w:pPr>
      <w:rPr>
        <w:b w:val="0"/>
        <w:i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84CF0"/>
    <w:multiLevelType w:val="hybridMultilevel"/>
    <w:tmpl w:val="977041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580009"/>
    <w:multiLevelType w:val="hybridMultilevel"/>
    <w:tmpl w:val="7D08F8D0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537E40"/>
    <w:multiLevelType w:val="hybridMultilevel"/>
    <w:tmpl w:val="80E20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053DFE"/>
    <w:multiLevelType w:val="hybridMultilevel"/>
    <w:tmpl w:val="1A5A62D0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7F02D3"/>
    <w:multiLevelType w:val="hybridMultilevel"/>
    <w:tmpl w:val="AAF02E0E"/>
    <w:lvl w:ilvl="0" w:tplc="1A709FD8">
      <w:start w:val="1"/>
      <w:numFmt w:val="upperLetter"/>
      <w:lvlText w:val="%1."/>
      <w:lvlJc w:val="left"/>
      <w:pPr>
        <w:ind w:left="720" w:hanging="360"/>
      </w:pPr>
      <w:rPr>
        <w:i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54EBE"/>
    <w:multiLevelType w:val="hybridMultilevel"/>
    <w:tmpl w:val="7D08F8D0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75CBC"/>
    <w:multiLevelType w:val="hybridMultilevel"/>
    <w:tmpl w:val="B5866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944F11"/>
    <w:multiLevelType w:val="hybridMultilevel"/>
    <w:tmpl w:val="BD60BA86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6D26BC"/>
    <w:multiLevelType w:val="hybridMultilevel"/>
    <w:tmpl w:val="AB0EA77E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D1A42"/>
    <w:multiLevelType w:val="hybridMultilevel"/>
    <w:tmpl w:val="7D08F8D0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223E30"/>
    <w:multiLevelType w:val="hybridMultilevel"/>
    <w:tmpl w:val="9EF22AE8"/>
    <w:lvl w:ilvl="0" w:tplc="04090015">
      <w:start w:val="3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7223FD"/>
    <w:multiLevelType w:val="hybridMultilevel"/>
    <w:tmpl w:val="858E1244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54372"/>
    <w:multiLevelType w:val="hybridMultilevel"/>
    <w:tmpl w:val="AEC2EC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7919DB"/>
    <w:multiLevelType w:val="hybridMultilevel"/>
    <w:tmpl w:val="7D08F8D0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8413F3"/>
    <w:multiLevelType w:val="hybridMultilevel"/>
    <w:tmpl w:val="88E2D58E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71D50"/>
    <w:multiLevelType w:val="hybridMultilevel"/>
    <w:tmpl w:val="7D08F8D0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6E1824"/>
    <w:multiLevelType w:val="hybridMultilevel"/>
    <w:tmpl w:val="ACEC6176"/>
    <w:lvl w:ilvl="0" w:tplc="5B880752">
      <w:start w:val="1"/>
      <w:numFmt w:val="upperLetter"/>
      <w:lvlText w:val="%1."/>
      <w:lvlJc w:val="left"/>
      <w:pPr>
        <w:ind w:left="720" w:hanging="360"/>
      </w:pPr>
      <w:rPr>
        <w:b w:val="0"/>
        <w:i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E424B3"/>
    <w:multiLevelType w:val="hybridMultilevel"/>
    <w:tmpl w:val="34CA9E2C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"/>
  </w:num>
  <w:num w:numId="3">
    <w:abstractNumId w:val="3"/>
  </w:num>
  <w:num w:numId="4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0"/>
  </w:num>
  <w:num w:numId="8">
    <w:abstractNumId w:val="18"/>
  </w:num>
  <w:num w:numId="9">
    <w:abstractNumId w:val="6"/>
  </w:num>
  <w:num w:numId="10">
    <w:abstractNumId w:val="4"/>
  </w:num>
  <w:num w:numId="11">
    <w:abstractNumId w:val="17"/>
  </w:num>
  <w:num w:numId="12">
    <w:abstractNumId w:val="20"/>
  </w:num>
  <w:num w:numId="13">
    <w:abstractNumId w:val="14"/>
  </w:num>
  <w:num w:numId="14">
    <w:abstractNumId w:val="15"/>
  </w:num>
  <w:num w:numId="15">
    <w:abstractNumId w:val="11"/>
  </w:num>
  <w:num w:numId="16">
    <w:abstractNumId w:val="22"/>
  </w:num>
  <w:num w:numId="17">
    <w:abstractNumId w:val="2"/>
  </w:num>
  <w:num w:numId="18">
    <w:abstractNumId w:val="0"/>
  </w:num>
  <w:num w:numId="19">
    <w:abstractNumId w:val="13"/>
  </w:num>
  <w:num w:numId="20">
    <w:abstractNumId w:val="16"/>
  </w:num>
  <w:num w:numId="21">
    <w:abstractNumId w:val="19"/>
  </w:num>
  <w:num w:numId="22">
    <w:abstractNumId w:val="12"/>
  </w:num>
  <w:num w:numId="23">
    <w:abstractNumId w:val="8"/>
  </w:num>
  <w:num w:numId="24">
    <w:abstractNumId w:val="7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MjazMDA2NjRW0lEKTi0uzszPAykwNK4FAD1ecvEtAAAA"/>
  </w:docVars>
  <w:rsids>
    <w:rsidRoot w:val="001877A3"/>
    <w:rsid w:val="0000258A"/>
    <w:rsid w:val="00010029"/>
    <w:rsid w:val="000106F4"/>
    <w:rsid w:val="00010AD3"/>
    <w:rsid w:val="00020AEB"/>
    <w:rsid w:val="000229FD"/>
    <w:rsid w:val="000E18A1"/>
    <w:rsid w:val="00117039"/>
    <w:rsid w:val="00125206"/>
    <w:rsid w:val="00136616"/>
    <w:rsid w:val="00165144"/>
    <w:rsid w:val="00186A50"/>
    <w:rsid w:val="001877A3"/>
    <w:rsid w:val="001C43C5"/>
    <w:rsid w:val="001C4568"/>
    <w:rsid w:val="001D2E6D"/>
    <w:rsid w:val="001E0EF4"/>
    <w:rsid w:val="002009CB"/>
    <w:rsid w:val="002242EE"/>
    <w:rsid w:val="00237AC2"/>
    <w:rsid w:val="0026286A"/>
    <w:rsid w:val="00264E82"/>
    <w:rsid w:val="00266624"/>
    <w:rsid w:val="002855EE"/>
    <w:rsid w:val="002D53D8"/>
    <w:rsid w:val="002F5F10"/>
    <w:rsid w:val="00312926"/>
    <w:rsid w:val="00314501"/>
    <w:rsid w:val="00315ED3"/>
    <w:rsid w:val="003365FB"/>
    <w:rsid w:val="0036534A"/>
    <w:rsid w:val="00367292"/>
    <w:rsid w:val="00381C82"/>
    <w:rsid w:val="00381DB6"/>
    <w:rsid w:val="00396DF2"/>
    <w:rsid w:val="003A4AD9"/>
    <w:rsid w:val="003D1719"/>
    <w:rsid w:val="0042116B"/>
    <w:rsid w:val="00422BE7"/>
    <w:rsid w:val="00435127"/>
    <w:rsid w:val="00435D10"/>
    <w:rsid w:val="00462C3F"/>
    <w:rsid w:val="004B798B"/>
    <w:rsid w:val="004C3741"/>
    <w:rsid w:val="004E7E6B"/>
    <w:rsid w:val="00525905"/>
    <w:rsid w:val="00574F64"/>
    <w:rsid w:val="005837ED"/>
    <w:rsid w:val="0058522D"/>
    <w:rsid w:val="005D74BD"/>
    <w:rsid w:val="005F182B"/>
    <w:rsid w:val="005F6AF4"/>
    <w:rsid w:val="005F7C21"/>
    <w:rsid w:val="00603A81"/>
    <w:rsid w:val="00603B17"/>
    <w:rsid w:val="006200E5"/>
    <w:rsid w:val="006558EC"/>
    <w:rsid w:val="0065609B"/>
    <w:rsid w:val="00662D87"/>
    <w:rsid w:val="006821A7"/>
    <w:rsid w:val="0069178E"/>
    <w:rsid w:val="006B7356"/>
    <w:rsid w:val="006C6367"/>
    <w:rsid w:val="0071554E"/>
    <w:rsid w:val="00717E96"/>
    <w:rsid w:val="00722DE8"/>
    <w:rsid w:val="00730FB5"/>
    <w:rsid w:val="00770A7B"/>
    <w:rsid w:val="00775637"/>
    <w:rsid w:val="007A263B"/>
    <w:rsid w:val="007B27DA"/>
    <w:rsid w:val="007F1602"/>
    <w:rsid w:val="008061ED"/>
    <w:rsid w:val="0081571F"/>
    <w:rsid w:val="00820D02"/>
    <w:rsid w:val="00834A3B"/>
    <w:rsid w:val="00837652"/>
    <w:rsid w:val="008538F0"/>
    <w:rsid w:val="0088197F"/>
    <w:rsid w:val="00887EDE"/>
    <w:rsid w:val="00893134"/>
    <w:rsid w:val="008C6076"/>
    <w:rsid w:val="008D71E4"/>
    <w:rsid w:val="008E364F"/>
    <w:rsid w:val="00942FE3"/>
    <w:rsid w:val="0094342B"/>
    <w:rsid w:val="009929C4"/>
    <w:rsid w:val="009A354E"/>
    <w:rsid w:val="009D39D2"/>
    <w:rsid w:val="00A10B12"/>
    <w:rsid w:val="00A126C8"/>
    <w:rsid w:val="00A4533B"/>
    <w:rsid w:val="00A60E97"/>
    <w:rsid w:val="00A66093"/>
    <w:rsid w:val="00AB7A8B"/>
    <w:rsid w:val="00AC203A"/>
    <w:rsid w:val="00AD14A8"/>
    <w:rsid w:val="00AF4BBB"/>
    <w:rsid w:val="00B07646"/>
    <w:rsid w:val="00B12AF0"/>
    <w:rsid w:val="00B256E0"/>
    <w:rsid w:val="00B75320"/>
    <w:rsid w:val="00BA28F4"/>
    <w:rsid w:val="00BA4A52"/>
    <w:rsid w:val="00BB76BA"/>
    <w:rsid w:val="00C0115B"/>
    <w:rsid w:val="00C279B9"/>
    <w:rsid w:val="00C50F8A"/>
    <w:rsid w:val="00C52375"/>
    <w:rsid w:val="00C72CB1"/>
    <w:rsid w:val="00C875BB"/>
    <w:rsid w:val="00C93D54"/>
    <w:rsid w:val="00CB4BDA"/>
    <w:rsid w:val="00CC14CB"/>
    <w:rsid w:val="00CD1E94"/>
    <w:rsid w:val="00CF2CB3"/>
    <w:rsid w:val="00CF5BAC"/>
    <w:rsid w:val="00CF664C"/>
    <w:rsid w:val="00D12941"/>
    <w:rsid w:val="00D36EDE"/>
    <w:rsid w:val="00D7102C"/>
    <w:rsid w:val="00D75082"/>
    <w:rsid w:val="00D87C91"/>
    <w:rsid w:val="00D97A1E"/>
    <w:rsid w:val="00DC04CE"/>
    <w:rsid w:val="00DE5D89"/>
    <w:rsid w:val="00E16288"/>
    <w:rsid w:val="00E27105"/>
    <w:rsid w:val="00E47027"/>
    <w:rsid w:val="00E54B68"/>
    <w:rsid w:val="00E65CF2"/>
    <w:rsid w:val="00E85661"/>
    <w:rsid w:val="00E92B6B"/>
    <w:rsid w:val="00E977BB"/>
    <w:rsid w:val="00EB5040"/>
    <w:rsid w:val="00EC5A0A"/>
    <w:rsid w:val="00F0346A"/>
    <w:rsid w:val="00F2214C"/>
    <w:rsid w:val="00F26032"/>
    <w:rsid w:val="00F64FD5"/>
    <w:rsid w:val="00FA331D"/>
    <w:rsid w:val="00FB5D70"/>
    <w:rsid w:val="00FB702D"/>
    <w:rsid w:val="00FE3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6030C"/>
  <w15:chartTrackingRefBased/>
  <w15:docId w15:val="{49100F7F-C6FB-4145-9303-AE4EFF576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7A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77A3"/>
    <w:rPr>
      <w:rFonts w:ascii="Times New Roman" w:hAnsi="Times New Roman" w:cs="Times New Roman" w:hint="default"/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877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5BB"/>
  </w:style>
  <w:style w:type="paragraph" w:styleId="Footer">
    <w:name w:val="footer"/>
    <w:basedOn w:val="Normal"/>
    <w:link w:val="FooterChar"/>
    <w:uiPriority w:val="99"/>
    <w:unhideWhenUsed/>
    <w:rsid w:val="00C87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5BB"/>
  </w:style>
  <w:style w:type="paragraph" w:customStyle="1" w:styleId="paragraph">
    <w:name w:val="paragraph"/>
    <w:basedOn w:val="Normal"/>
    <w:rsid w:val="00421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5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603446985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Henderson</dc:creator>
  <cp:keywords/>
  <dc:description/>
  <cp:lastModifiedBy>Paul McDonald</cp:lastModifiedBy>
  <cp:revision>9</cp:revision>
  <cp:lastPrinted>2022-02-08T15:56:00Z</cp:lastPrinted>
  <dcterms:created xsi:type="dcterms:W3CDTF">2022-02-08T15:44:00Z</dcterms:created>
  <dcterms:modified xsi:type="dcterms:W3CDTF">2022-02-10T13:58:00Z</dcterms:modified>
</cp:coreProperties>
</file>